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BA0486" w14:textId="77777777" w:rsidR="00357831" w:rsidRPr="00357831" w:rsidRDefault="00357831" w:rsidP="00846C7B">
      <w:pPr>
        <w:pStyle w:val="Rob"/>
        <w:spacing w:before="240"/>
      </w:pPr>
      <w:r>
        <w:rPr>
          <w:b/>
        </w:rPr>
        <w:t xml:space="preserve">Browser: </w:t>
      </w:r>
      <w:r>
        <w:t>Firefox (v</w:t>
      </w:r>
      <w:r w:rsidR="001E3433">
        <w:t>28</w:t>
      </w:r>
      <w:r>
        <w:t>.0+)</w:t>
      </w:r>
    </w:p>
    <w:p w14:paraId="13BA0487" w14:textId="6ACBA93A" w:rsidR="00432F22" w:rsidRDefault="003E3CF1" w:rsidP="003E3CF1">
      <w:pPr>
        <w:pStyle w:val="Rob"/>
        <w:spacing w:before="240"/>
      </w:pPr>
      <w:r>
        <w:rPr>
          <w:b/>
        </w:rPr>
        <w:t xml:space="preserve">Live </w:t>
      </w:r>
      <w:r w:rsidR="00846C7B" w:rsidRPr="00576127">
        <w:rPr>
          <w:b/>
        </w:rPr>
        <w:t>URL:</w:t>
      </w:r>
      <w:r w:rsidR="00846C7B">
        <w:t xml:space="preserve"> </w:t>
      </w:r>
      <w:r w:rsidR="00196D6D" w:rsidRPr="00196D6D">
        <w:t>http://</w:t>
      </w:r>
      <w:r w:rsidR="005C6378">
        <w:t>stash.kemp</w:t>
      </w:r>
      <w:r w:rsidR="00196D6D">
        <w:t>.com:7990/</w:t>
      </w:r>
    </w:p>
    <w:p w14:paraId="13BA0488" w14:textId="2494D433" w:rsidR="003E3CF1" w:rsidRDefault="003E3CF1" w:rsidP="003E3CF1">
      <w:pPr>
        <w:pStyle w:val="Rob"/>
        <w:spacing w:before="240"/>
      </w:pPr>
      <w:r>
        <w:rPr>
          <w:b/>
        </w:rPr>
        <w:t xml:space="preserve">Test </w:t>
      </w:r>
      <w:r w:rsidRPr="00576127">
        <w:rPr>
          <w:b/>
        </w:rPr>
        <w:t>URL:</w:t>
      </w:r>
      <w:r>
        <w:t xml:space="preserve"> </w:t>
      </w:r>
      <w:r w:rsidR="00196D6D" w:rsidRPr="00196D6D">
        <w:t>http://</w:t>
      </w:r>
      <w:r w:rsidR="005C6378">
        <w:t>stashtest.kemp</w:t>
      </w:r>
      <w:bookmarkStart w:id="0" w:name="_GoBack"/>
      <w:bookmarkEnd w:id="0"/>
      <w:r w:rsidR="00196D6D">
        <w:t>.com:7990/</w:t>
      </w:r>
    </w:p>
    <w:p w14:paraId="13BA0489" w14:textId="77777777" w:rsidR="00846C7B" w:rsidRDefault="00846C7B" w:rsidP="00846C7B">
      <w:pPr>
        <w:pStyle w:val="Rob"/>
      </w:pPr>
    </w:p>
    <w:p w14:paraId="13BA048A" w14:textId="77777777" w:rsidR="00FE4898" w:rsidRPr="00846C7B" w:rsidRDefault="00432F22" w:rsidP="00846C7B">
      <w:pPr>
        <w:pStyle w:val="Rob"/>
        <w:jc w:val="center"/>
        <w:rPr>
          <w:b/>
          <w:sz w:val="36"/>
        </w:rPr>
      </w:pPr>
      <w:r>
        <w:rPr>
          <w:b/>
          <w:sz w:val="36"/>
        </w:rPr>
        <w:t>Stash</w:t>
      </w:r>
    </w:p>
    <w:p w14:paraId="13BA048B" w14:textId="77777777" w:rsidR="009A754F" w:rsidRDefault="009A754F" w:rsidP="00C9683A">
      <w:pPr>
        <w:pStyle w:val="Rob"/>
      </w:pPr>
    </w:p>
    <w:p w14:paraId="13BA048C" w14:textId="77777777" w:rsidR="006B5940" w:rsidRDefault="00432F22" w:rsidP="00C9683A">
      <w:pPr>
        <w:pStyle w:val="Rob"/>
      </w:pPr>
      <w:r w:rsidRPr="00432F22">
        <w:rPr>
          <w:i/>
        </w:rPr>
        <w:t>Stash</w:t>
      </w:r>
      <w:r>
        <w:t xml:space="preserve"> is Atlassian’s take on </w:t>
      </w:r>
      <w:r w:rsidR="006B5940">
        <w:t>Git</w:t>
      </w:r>
      <w:r>
        <w:t xml:space="preserve"> Repository Management</w:t>
      </w:r>
      <w:r w:rsidR="006B5940">
        <w:t>.</w:t>
      </w:r>
      <w:r>
        <w:t xml:space="preserve"> Some of the “look and feel” is similar the GitHub, but some of the underlying concepts are a little different.</w:t>
      </w:r>
    </w:p>
    <w:p w14:paraId="13BA048D" w14:textId="77777777" w:rsidR="009A05C9" w:rsidRDefault="009A05C9" w:rsidP="00C9683A">
      <w:pPr>
        <w:pStyle w:val="Rob"/>
      </w:pPr>
    </w:p>
    <w:p w14:paraId="13BA048E" w14:textId="77777777" w:rsidR="006B5940" w:rsidRDefault="00432F22" w:rsidP="00C9683A">
      <w:pPr>
        <w:pStyle w:val="Rob"/>
      </w:pPr>
      <w:r>
        <w:t>Stash</w:t>
      </w:r>
      <w:r w:rsidR="006B5940">
        <w:t xml:space="preserve"> provides many features </w:t>
      </w:r>
      <w:r w:rsidR="009A05C9">
        <w:t xml:space="preserve">in addition to </w:t>
      </w:r>
      <w:r w:rsidR="0057203F">
        <w:t>the ones required to do b</w:t>
      </w:r>
      <w:r w:rsidR="009A05C9">
        <w:t xml:space="preserve">asic Git Repository Management (e.g. </w:t>
      </w:r>
      <w:r>
        <w:t>Pull</w:t>
      </w:r>
      <w:r w:rsidR="009A05C9">
        <w:t xml:space="preserve"> Requests</w:t>
      </w:r>
      <w:r>
        <w:t xml:space="preserve"> and Branch-level permissions</w:t>
      </w:r>
      <w:r w:rsidR="009A05C9">
        <w:t xml:space="preserve">). </w:t>
      </w:r>
      <w:r>
        <w:t xml:space="preserve">Use of these </w:t>
      </w:r>
      <w:r w:rsidR="0057203F">
        <w:t>features;</w:t>
      </w:r>
      <w:r w:rsidR="009A05C9">
        <w:t xml:space="preserve"> however, </w:t>
      </w:r>
      <w:r>
        <w:t xml:space="preserve">in </w:t>
      </w:r>
      <w:r w:rsidR="009A05C9">
        <w:t>the initial rollout of Git will not include explanations or troubleshooting.</w:t>
      </w:r>
      <w:r>
        <w:t xml:space="preserve"> Actually, it’s recommended not to use either of these features.</w:t>
      </w:r>
    </w:p>
    <w:p w14:paraId="13BA048F" w14:textId="77777777" w:rsidR="006B5940" w:rsidRDefault="006B5940" w:rsidP="00C9683A">
      <w:pPr>
        <w:pStyle w:val="Rob"/>
      </w:pPr>
    </w:p>
    <w:p w14:paraId="13BA0490" w14:textId="77777777" w:rsidR="009A05C9" w:rsidRDefault="009A05C9" w:rsidP="00C9683A">
      <w:pPr>
        <w:pStyle w:val="Rob"/>
      </w:pPr>
      <w:r>
        <w:t xml:space="preserve">Below are topics relevant to your day-to-day interactions with </w:t>
      </w:r>
      <w:r w:rsidR="00432F22">
        <w:t>Stash</w:t>
      </w:r>
      <w:r>
        <w:t>.</w:t>
      </w:r>
    </w:p>
    <w:p w14:paraId="13BA0491" w14:textId="77777777" w:rsidR="006B5940" w:rsidRPr="009A754F" w:rsidRDefault="006B5940" w:rsidP="00C9683A">
      <w:pPr>
        <w:pStyle w:val="Rob"/>
      </w:pPr>
    </w:p>
    <w:p w14:paraId="13BA0492" w14:textId="77777777" w:rsidR="009A754F" w:rsidRDefault="006B5940" w:rsidP="00C9683A">
      <w:pPr>
        <w:pStyle w:val="Rob"/>
        <w:rPr>
          <w:b/>
        </w:rPr>
      </w:pPr>
      <w:r>
        <w:rPr>
          <w:b/>
        </w:rPr>
        <w:t>Credentials</w:t>
      </w:r>
    </w:p>
    <w:p w14:paraId="13BA0493" w14:textId="77777777" w:rsidR="005F1BE7" w:rsidRDefault="005F1BE7" w:rsidP="009A754F">
      <w:pPr>
        <w:pStyle w:val="Rob"/>
        <w:ind w:left="720"/>
      </w:pPr>
      <w:r>
        <w:t xml:space="preserve">Use your network (Active Directory) </w:t>
      </w:r>
      <w:r w:rsidR="00432F22">
        <w:t>U</w:t>
      </w:r>
      <w:r>
        <w:t xml:space="preserve">serid and </w:t>
      </w:r>
      <w:r w:rsidR="00432F22">
        <w:t>P</w:t>
      </w:r>
      <w:r>
        <w:t>assword.</w:t>
      </w:r>
      <w:r w:rsidR="00432F22">
        <w:t xml:space="preserve"> If the browser offers to remember you, please </w:t>
      </w:r>
      <w:r w:rsidR="002F6AEE">
        <w:t>accept as this will keep you logged in longer</w:t>
      </w:r>
      <w:r w:rsidR="00432F22">
        <w:t>.</w:t>
      </w:r>
    </w:p>
    <w:p w14:paraId="13BA0494" w14:textId="77777777" w:rsidR="005F1BE7" w:rsidRDefault="005F1BE7" w:rsidP="00C9683A">
      <w:pPr>
        <w:pStyle w:val="Rob"/>
      </w:pPr>
    </w:p>
    <w:p w14:paraId="13BA0495" w14:textId="77777777" w:rsidR="00FF18D4" w:rsidRPr="00B31B29" w:rsidRDefault="00432F22" w:rsidP="00C9683A">
      <w:pPr>
        <w:pStyle w:val="Rob"/>
        <w:rPr>
          <w:b/>
        </w:rPr>
      </w:pPr>
      <w:r>
        <w:rPr>
          <w:b/>
        </w:rPr>
        <w:t>Stash</w:t>
      </w:r>
      <w:r w:rsidR="00FF18D4" w:rsidRPr="00B31B29">
        <w:rPr>
          <w:b/>
        </w:rPr>
        <w:t xml:space="preserve"> Concepts</w:t>
      </w:r>
    </w:p>
    <w:p w14:paraId="13BA0496" w14:textId="77777777" w:rsidR="00BA04DC" w:rsidRDefault="00B31B29" w:rsidP="00C9683A">
      <w:pPr>
        <w:pStyle w:val="Rob"/>
      </w:pPr>
      <w:r>
        <w:t xml:space="preserve">Project = </w:t>
      </w:r>
      <w:r w:rsidR="00BA04DC">
        <w:t>Stash Project = Team</w:t>
      </w:r>
    </w:p>
    <w:p w14:paraId="13BA0497" w14:textId="77777777" w:rsidR="001D5F11" w:rsidRDefault="00BA04DC" w:rsidP="001D5F11">
      <w:pPr>
        <w:pStyle w:val="Rob"/>
        <w:numPr>
          <w:ilvl w:val="0"/>
          <w:numId w:val="4"/>
        </w:numPr>
      </w:pPr>
      <w:r>
        <w:t>contains repo</w:t>
      </w:r>
      <w:r w:rsidR="00B31B29">
        <w:t>sitor</w:t>
      </w:r>
      <w:r>
        <w:t>ies</w:t>
      </w:r>
    </w:p>
    <w:p w14:paraId="13BA0498" w14:textId="77777777" w:rsidR="00B31B29" w:rsidRDefault="001D5F11" w:rsidP="001D5F11">
      <w:pPr>
        <w:pStyle w:val="Rob"/>
        <w:numPr>
          <w:ilvl w:val="0"/>
          <w:numId w:val="4"/>
        </w:numPr>
      </w:pPr>
      <w:r>
        <w:t xml:space="preserve">default </w:t>
      </w:r>
      <w:r w:rsidR="006740BD">
        <w:t xml:space="preserve">project </w:t>
      </w:r>
      <w:r w:rsidR="00B31B29">
        <w:t>permission</w:t>
      </w:r>
      <w:r>
        <w:t xml:space="preserve"> (R/W, R, None)</w:t>
      </w:r>
    </w:p>
    <w:p w14:paraId="13BA0499" w14:textId="77777777" w:rsidR="001D5F11" w:rsidRDefault="001D5F11" w:rsidP="001D5F11">
      <w:pPr>
        <w:pStyle w:val="Rob"/>
        <w:numPr>
          <w:ilvl w:val="0"/>
          <w:numId w:val="4"/>
        </w:numPr>
      </w:pPr>
      <w:r>
        <w:t>List of Users with permissions (Project Admin, Contributor, Observer)</w:t>
      </w:r>
    </w:p>
    <w:p w14:paraId="13BA049A" w14:textId="77777777" w:rsidR="001D5F11" w:rsidRDefault="001D5F11" w:rsidP="00BA04DC">
      <w:pPr>
        <w:pStyle w:val="Rob"/>
      </w:pPr>
    </w:p>
    <w:p w14:paraId="13BA049B" w14:textId="77777777" w:rsidR="00BA04DC" w:rsidRDefault="00BA04DC" w:rsidP="00BA04DC">
      <w:pPr>
        <w:pStyle w:val="Rob"/>
      </w:pPr>
      <w:r>
        <w:t>Repository</w:t>
      </w:r>
      <w:r w:rsidR="001D5F11">
        <w:t xml:space="preserve"> = Git repository</w:t>
      </w:r>
    </w:p>
    <w:p w14:paraId="13BA049C" w14:textId="77777777" w:rsidR="001D5F11" w:rsidRDefault="001D5F11" w:rsidP="001D5F11">
      <w:pPr>
        <w:pStyle w:val="Rob"/>
        <w:numPr>
          <w:ilvl w:val="0"/>
          <w:numId w:val="5"/>
        </w:numPr>
      </w:pPr>
      <w:r>
        <w:t>File view</w:t>
      </w:r>
    </w:p>
    <w:p w14:paraId="13BA049D" w14:textId="77777777" w:rsidR="001D5F11" w:rsidRDefault="001D5F11" w:rsidP="001D5F11">
      <w:pPr>
        <w:pStyle w:val="Rob"/>
        <w:numPr>
          <w:ilvl w:val="0"/>
          <w:numId w:val="5"/>
        </w:numPr>
      </w:pPr>
      <w:r>
        <w:t>Commit view</w:t>
      </w:r>
    </w:p>
    <w:p w14:paraId="13BA049E" w14:textId="77777777" w:rsidR="001D5F11" w:rsidRDefault="001D5F11" w:rsidP="00C9683A">
      <w:pPr>
        <w:pStyle w:val="Rob"/>
      </w:pPr>
    </w:p>
    <w:p w14:paraId="13BA049F" w14:textId="77777777" w:rsidR="00BA04DC" w:rsidRDefault="00B31B29" w:rsidP="00C9683A">
      <w:pPr>
        <w:pStyle w:val="Rob"/>
      </w:pPr>
      <w:r>
        <w:t xml:space="preserve">Groups = </w:t>
      </w:r>
      <w:r w:rsidR="00BA04DC">
        <w:t>Active Directory groups (not being used at this time)</w:t>
      </w:r>
      <w:r w:rsidR="002F6AEE">
        <w:t xml:space="preserve"> and local groups.</w:t>
      </w:r>
    </w:p>
    <w:p w14:paraId="13BA04A0" w14:textId="77777777" w:rsidR="00FF18D4" w:rsidRDefault="00FF18D4" w:rsidP="00C9683A">
      <w:pPr>
        <w:pStyle w:val="Rob"/>
      </w:pPr>
    </w:p>
    <w:p w14:paraId="13BA04A1" w14:textId="77777777" w:rsidR="006740BD" w:rsidRDefault="006740BD" w:rsidP="006740BD">
      <w:pPr>
        <w:pStyle w:val="Rob"/>
        <w:rPr>
          <w:b/>
        </w:rPr>
      </w:pPr>
      <w:r>
        <w:rPr>
          <w:b/>
        </w:rPr>
        <w:t>SSH Keys</w:t>
      </w:r>
    </w:p>
    <w:p w14:paraId="13BA04A2" w14:textId="77777777" w:rsidR="006740BD" w:rsidRDefault="006740BD" w:rsidP="006740BD">
      <w:pPr>
        <w:pStyle w:val="Rob"/>
        <w:ind w:left="720"/>
      </w:pPr>
      <w:r>
        <w:t>You will be unable to push a Git repo up to Stash without at least one SSH key. If you haven’t create a set of SSH keys, follow the separate instructions for creating your SSH keys.</w:t>
      </w:r>
    </w:p>
    <w:p w14:paraId="13BA04A3" w14:textId="77777777" w:rsidR="001D5F11" w:rsidRDefault="001D5F11">
      <w:pPr>
        <w:rPr>
          <w:rFonts w:ascii="Verdana" w:hAnsi="Verdana"/>
          <w:sz w:val="24"/>
        </w:rPr>
      </w:pPr>
      <w:r>
        <w:br w:type="page"/>
      </w:r>
    </w:p>
    <w:p w14:paraId="13BA04A4" w14:textId="77777777" w:rsidR="006740BD" w:rsidRPr="006740BD" w:rsidRDefault="006740BD" w:rsidP="006740BD">
      <w:pPr>
        <w:pStyle w:val="Rob"/>
        <w:spacing w:line="360" w:lineRule="auto"/>
        <w:rPr>
          <w:b/>
          <w:sz w:val="32"/>
          <w:szCs w:val="24"/>
        </w:rPr>
      </w:pPr>
      <w:r w:rsidRPr="006740BD">
        <w:rPr>
          <w:b/>
          <w:sz w:val="32"/>
          <w:szCs w:val="24"/>
        </w:rPr>
        <w:lastRenderedPageBreak/>
        <w:t>As a Stash User:</w:t>
      </w:r>
    </w:p>
    <w:p w14:paraId="13BA04A5" w14:textId="77777777" w:rsidR="006740BD" w:rsidRPr="00486F7A" w:rsidRDefault="006740BD" w:rsidP="006740BD">
      <w:pPr>
        <w:pStyle w:val="Rob"/>
        <w:rPr>
          <w:b/>
        </w:rPr>
      </w:pPr>
      <w:r w:rsidRPr="00486F7A">
        <w:rPr>
          <w:b/>
        </w:rPr>
        <w:t>&gt;Home Page</w:t>
      </w:r>
    </w:p>
    <w:p w14:paraId="13BA04A6" w14:textId="77777777" w:rsidR="006740BD" w:rsidRDefault="006740BD" w:rsidP="006740BD">
      <w:pPr>
        <w:pStyle w:val="Rob"/>
        <w:numPr>
          <w:ilvl w:val="0"/>
          <w:numId w:val="6"/>
        </w:numPr>
      </w:pPr>
      <w:r>
        <w:t>Top Menu (always available)</w:t>
      </w:r>
    </w:p>
    <w:p w14:paraId="13BA04A7" w14:textId="77777777" w:rsidR="006740BD" w:rsidRDefault="006740BD" w:rsidP="006740BD">
      <w:pPr>
        <w:pStyle w:val="Rob"/>
        <w:numPr>
          <w:ilvl w:val="1"/>
          <w:numId w:val="6"/>
        </w:numPr>
      </w:pPr>
      <w:r>
        <w:t>Home</w:t>
      </w:r>
    </w:p>
    <w:p w14:paraId="13BA04A8" w14:textId="77777777" w:rsidR="006740BD" w:rsidRDefault="006740BD" w:rsidP="006740BD">
      <w:pPr>
        <w:pStyle w:val="Rob"/>
        <w:numPr>
          <w:ilvl w:val="1"/>
          <w:numId w:val="6"/>
        </w:numPr>
      </w:pPr>
      <w:r>
        <w:t>Projects</w:t>
      </w:r>
    </w:p>
    <w:p w14:paraId="13BA04A9" w14:textId="77777777" w:rsidR="006740BD" w:rsidRDefault="006740BD" w:rsidP="006740BD">
      <w:pPr>
        <w:pStyle w:val="Rob"/>
        <w:numPr>
          <w:ilvl w:val="1"/>
          <w:numId w:val="6"/>
        </w:numPr>
      </w:pPr>
      <w:r>
        <w:t>Repositories (recently viewed, list)</w:t>
      </w:r>
    </w:p>
    <w:p w14:paraId="13BA04AA" w14:textId="77777777" w:rsidR="006740BD" w:rsidRDefault="006740BD" w:rsidP="006740BD">
      <w:pPr>
        <w:pStyle w:val="Rob"/>
        <w:numPr>
          <w:ilvl w:val="1"/>
          <w:numId w:val="6"/>
        </w:numPr>
      </w:pPr>
      <w:r>
        <w:t>Pull Requests (N/A)</w:t>
      </w:r>
    </w:p>
    <w:p w14:paraId="13BA04AB" w14:textId="77777777" w:rsidR="006740BD" w:rsidRDefault="006740BD" w:rsidP="006740BD">
      <w:pPr>
        <w:pStyle w:val="Rob"/>
        <w:numPr>
          <w:ilvl w:val="1"/>
          <w:numId w:val="6"/>
        </w:numPr>
      </w:pPr>
      <w:r>
        <w:t>Help</w:t>
      </w:r>
    </w:p>
    <w:p w14:paraId="13BA04AC" w14:textId="77777777" w:rsidR="006740BD" w:rsidRDefault="006740BD" w:rsidP="006740BD">
      <w:pPr>
        <w:pStyle w:val="Rob"/>
        <w:numPr>
          <w:ilvl w:val="1"/>
          <w:numId w:val="6"/>
        </w:numPr>
      </w:pPr>
      <w:r>
        <w:t>User drop-down (Profile, Logout)</w:t>
      </w:r>
    </w:p>
    <w:p w14:paraId="13BA04AD" w14:textId="77777777" w:rsidR="006740BD" w:rsidRDefault="006740BD" w:rsidP="006740BD">
      <w:pPr>
        <w:pStyle w:val="Rob"/>
        <w:numPr>
          <w:ilvl w:val="0"/>
          <w:numId w:val="6"/>
        </w:numPr>
      </w:pPr>
      <w:r>
        <w:t>Projects</w:t>
      </w:r>
    </w:p>
    <w:p w14:paraId="13BA04AE" w14:textId="77777777" w:rsidR="006740BD" w:rsidRDefault="006740BD" w:rsidP="006740BD">
      <w:pPr>
        <w:pStyle w:val="Rob"/>
        <w:numPr>
          <w:ilvl w:val="1"/>
          <w:numId w:val="6"/>
        </w:numPr>
      </w:pPr>
      <w:r>
        <w:t>List of projects (Name, Key &amp; Description)</w:t>
      </w:r>
    </w:p>
    <w:p w14:paraId="13BA04AF" w14:textId="77777777" w:rsidR="006740BD" w:rsidRDefault="006740BD" w:rsidP="006740BD">
      <w:pPr>
        <w:pStyle w:val="Rob"/>
      </w:pPr>
    </w:p>
    <w:p w14:paraId="13BA04B0" w14:textId="77777777" w:rsidR="006740BD" w:rsidRPr="00486F7A" w:rsidRDefault="006740BD" w:rsidP="006740BD">
      <w:pPr>
        <w:pStyle w:val="Rob"/>
        <w:rPr>
          <w:b/>
        </w:rPr>
      </w:pPr>
      <w:r w:rsidRPr="00486F7A">
        <w:rPr>
          <w:b/>
        </w:rPr>
        <w:t>&gt;</w:t>
      </w:r>
      <w:r>
        <w:rPr>
          <w:b/>
        </w:rPr>
        <w:t>Project</w:t>
      </w:r>
      <w:r w:rsidRPr="00486F7A">
        <w:rPr>
          <w:b/>
        </w:rPr>
        <w:t xml:space="preserve"> Page</w:t>
      </w:r>
    </w:p>
    <w:p w14:paraId="13BA04B1" w14:textId="77777777" w:rsidR="006740BD" w:rsidRDefault="006740BD" w:rsidP="006740BD">
      <w:pPr>
        <w:pStyle w:val="Rob"/>
        <w:numPr>
          <w:ilvl w:val="0"/>
          <w:numId w:val="6"/>
        </w:numPr>
      </w:pPr>
      <w:r>
        <w:t>Top Menu (always available)</w:t>
      </w:r>
    </w:p>
    <w:p w14:paraId="13BA04B2" w14:textId="77777777" w:rsidR="006740BD" w:rsidRDefault="006740BD" w:rsidP="006740BD">
      <w:pPr>
        <w:pStyle w:val="Rob"/>
        <w:numPr>
          <w:ilvl w:val="0"/>
          <w:numId w:val="6"/>
        </w:numPr>
      </w:pPr>
      <w:r>
        <w:t>Project Name</w:t>
      </w:r>
    </w:p>
    <w:p w14:paraId="13BA04B3" w14:textId="77777777" w:rsidR="006740BD" w:rsidRDefault="006740BD" w:rsidP="006740BD">
      <w:pPr>
        <w:pStyle w:val="Rob"/>
        <w:numPr>
          <w:ilvl w:val="0"/>
          <w:numId w:val="6"/>
        </w:numPr>
      </w:pPr>
      <w:r>
        <w:t>Repositories</w:t>
      </w:r>
    </w:p>
    <w:p w14:paraId="13BA04B4" w14:textId="77777777" w:rsidR="006740BD" w:rsidRDefault="006740BD" w:rsidP="006740BD">
      <w:pPr>
        <w:pStyle w:val="Rob"/>
        <w:numPr>
          <w:ilvl w:val="1"/>
          <w:numId w:val="6"/>
        </w:numPr>
      </w:pPr>
      <w:r>
        <w:t>List of Repositories</w:t>
      </w:r>
    </w:p>
    <w:p w14:paraId="13BA04B5" w14:textId="77777777" w:rsidR="006740BD" w:rsidRDefault="006740BD" w:rsidP="006740BD">
      <w:pPr>
        <w:pStyle w:val="Rob"/>
      </w:pPr>
    </w:p>
    <w:p w14:paraId="13BA04B6" w14:textId="77777777" w:rsidR="006740BD" w:rsidRPr="00486F7A" w:rsidRDefault="006740BD" w:rsidP="006740BD">
      <w:pPr>
        <w:pStyle w:val="Rob"/>
        <w:rPr>
          <w:b/>
        </w:rPr>
      </w:pPr>
      <w:r w:rsidRPr="00486F7A">
        <w:rPr>
          <w:b/>
        </w:rPr>
        <w:t>&gt;</w:t>
      </w:r>
      <w:r>
        <w:rPr>
          <w:b/>
        </w:rPr>
        <w:t>Repository</w:t>
      </w:r>
      <w:r w:rsidRPr="00486F7A">
        <w:rPr>
          <w:b/>
        </w:rPr>
        <w:t xml:space="preserve"> Page</w:t>
      </w:r>
    </w:p>
    <w:p w14:paraId="13BA04B7" w14:textId="77777777" w:rsidR="006740BD" w:rsidRDefault="006740BD" w:rsidP="006740BD">
      <w:pPr>
        <w:pStyle w:val="Rob"/>
        <w:numPr>
          <w:ilvl w:val="0"/>
          <w:numId w:val="6"/>
        </w:numPr>
      </w:pPr>
      <w:r>
        <w:t>Top Menu (always available)</w:t>
      </w:r>
    </w:p>
    <w:p w14:paraId="13BA04B8" w14:textId="77777777" w:rsidR="006740BD" w:rsidRDefault="006740BD" w:rsidP="006740BD">
      <w:pPr>
        <w:pStyle w:val="Rob"/>
        <w:numPr>
          <w:ilvl w:val="0"/>
          <w:numId w:val="6"/>
        </w:numPr>
      </w:pPr>
      <w:r>
        <w:t>Project Name, Repository Name, Pull Request(N/A), SSH/HTTP URLs, Optionally (</w:t>
      </w:r>
      <w:r w:rsidRPr="0074666F">
        <w:rPr>
          <w:b/>
        </w:rPr>
        <w:t>Read only</w:t>
      </w:r>
      <w:r>
        <w:t xml:space="preserve"> access)</w:t>
      </w:r>
    </w:p>
    <w:p w14:paraId="13BA04B9" w14:textId="77777777" w:rsidR="006740BD" w:rsidRDefault="006740BD" w:rsidP="006740BD">
      <w:pPr>
        <w:pStyle w:val="Rob"/>
        <w:numPr>
          <w:ilvl w:val="0"/>
          <w:numId w:val="6"/>
        </w:numPr>
      </w:pPr>
      <w:r>
        <w:t>Files Tab</w:t>
      </w:r>
    </w:p>
    <w:p w14:paraId="13BA04BA" w14:textId="77777777" w:rsidR="006740BD" w:rsidRDefault="006740BD" w:rsidP="006740BD">
      <w:pPr>
        <w:pStyle w:val="Rob"/>
        <w:numPr>
          <w:ilvl w:val="1"/>
          <w:numId w:val="6"/>
        </w:numPr>
      </w:pPr>
      <w:r>
        <w:t>Branch drop-down</w:t>
      </w:r>
    </w:p>
    <w:p w14:paraId="13BA04BB" w14:textId="77777777" w:rsidR="006740BD" w:rsidRDefault="006740BD" w:rsidP="006740BD">
      <w:pPr>
        <w:pStyle w:val="Rob"/>
        <w:numPr>
          <w:ilvl w:val="1"/>
          <w:numId w:val="6"/>
        </w:numPr>
      </w:pPr>
      <w:r>
        <w:t>&gt;Find files</w:t>
      </w:r>
    </w:p>
    <w:p w14:paraId="13BA04BC" w14:textId="77777777" w:rsidR="006740BD" w:rsidRDefault="006740BD" w:rsidP="006740BD">
      <w:pPr>
        <w:pStyle w:val="Rob"/>
        <w:numPr>
          <w:ilvl w:val="1"/>
          <w:numId w:val="6"/>
        </w:numPr>
      </w:pPr>
      <w:r>
        <w:t>Directory/File Layout</w:t>
      </w:r>
    </w:p>
    <w:p w14:paraId="13BA04BD" w14:textId="77777777" w:rsidR="006740BD" w:rsidRDefault="006740BD" w:rsidP="006740BD">
      <w:pPr>
        <w:pStyle w:val="Rob"/>
        <w:numPr>
          <w:ilvl w:val="0"/>
          <w:numId w:val="6"/>
        </w:numPr>
      </w:pPr>
      <w:r>
        <w:t>Commits Tab</w:t>
      </w:r>
    </w:p>
    <w:p w14:paraId="13BA04BE" w14:textId="77777777" w:rsidR="006740BD" w:rsidRDefault="006740BD" w:rsidP="006740BD">
      <w:pPr>
        <w:pStyle w:val="Rob"/>
        <w:numPr>
          <w:ilvl w:val="1"/>
          <w:numId w:val="6"/>
        </w:numPr>
      </w:pPr>
      <w:r>
        <w:t>Branch drop-down</w:t>
      </w:r>
    </w:p>
    <w:p w14:paraId="13BA04BF" w14:textId="77777777" w:rsidR="006740BD" w:rsidRDefault="006740BD" w:rsidP="006740BD">
      <w:pPr>
        <w:pStyle w:val="Rob"/>
        <w:numPr>
          <w:ilvl w:val="1"/>
          <w:numId w:val="6"/>
        </w:numPr>
      </w:pPr>
      <w:r>
        <w:t>List of commits</w:t>
      </w:r>
    </w:p>
    <w:p w14:paraId="13BA04C0" w14:textId="77777777" w:rsidR="006740BD" w:rsidRDefault="006740BD" w:rsidP="006740BD">
      <w:pPr>
        <w:pStyle w:val="Rob"/>
        <w:numPr>
          <w:ilvl w:val="0"/>
          <w:numId w:val="6"/>
        </w:numPr>
      </w:pPr>
      <w:r>
        <w:t>Pull Requests Tab</w:t>
      </w:r>
    </w:p>
    <w:p w14:paraId="13BA04C1" w14:textId="77777777" w:rsidR="006740BD" w:rsidRDefault="006740BD" w:rsidP="006740BD">
      <w:pPr>
        <w:pStyle w:val="Rob"/>
        <w:numPr>
          <w:ilvl w:val="1"/>
          <w:numId w:val="6"/>
        </w:numPr>
      </w:pPr>
      <w:r>
        <w:t>N/A</w:t>
      </w:r>
    </w:p>
    <w:p w14:paraId="13BA04C2" w14:textId="77777777" w:rsidR="006740BD" w:rsidRPr="00486F7A" w:rsidRDefault="006740BD" w:rsidP="006740BD">
      <w:pPr>
        <w:pStyle w:val="Rob"/>
      </w:pPr>
    </w:p>
    <w:p w14:paraId="13BA04C3" w14:textId="77777777" w:rsidR="006740BD" w:rsidRPr="00105B6C" w:rsidRDefault="006740BD" w:rsidP="006740BD">
      <w:pPr>
        <w:pStyle w:val="Rob"/>
        <w:rPr>
          <w:b/>
        </w:rPr>
      </w:pPr>
      <w:r>
        <w:rPr>
          <w:b/>
        </w:rPr>
        <w:t>&gt;</w:t>
      </w:r>
      <w:r w:rsidRPr="00105B6C">
        <w:rPr>
          <w:b/>
        </w:rPr>
        <w:t>Your profile</w:t>
      </w:r>
    </w:p>
    <w:p w14:paraId="13BA04C4" w14:textId="77777777" w:rsidR="006740BD" w:rsidRDefault="006740BD" w:rsidP="006740BD">
      <w:pPr>
        <w:pStyle w:val="Rob"/>
        <w:numPr>
          <w:ilvl w:val="0"/>
          <w:numId w:val="6"/>
        </w:numPr>
      </w:pPr>
      <w:r>
        <w:t>Display Name</w:t>
      </w:r>
    </w:p>
    <w:p w14:paraId="13BA04C5" w14:textId="77777777" w:rsidR="006740BD" w:rsidRDefault="006740BD" w:rsidP="006740BD">
      <w:pPr>
        <w:pStyle w:val="Rob"/>
        <w:numPr>
          <w:ilvl w:val="0"/>
          <w:numId w:val="6"/>
        </w:numPr>
      </w:pPr>
      <w:r>
        <w:t>User ID</w:t>
      </w:r>
    </w:p>
    <w:p w14:paraId="13BA04C6" w14:textId="77777777" w:rsidR="006740BD" w:rsidRDefault="006740BD" w:rsidP="006740BD">
      <w:pPr>
        <w:pStyle w:val="Rob"/>
        <w:numPr>
          <w:ilvl w:val="0"/>
          <w:numId w:val="6"/>
        </w:numPr>
      </w:pPr>
      <w:r>
        <w:t>Email</w:t>
      </w:r>
    </w:p>
    <w:p w14:paraId="13BA04C7" w14:textId="77777777" w:rsidR="006740BD" w:rsidRDefault="006740BD" w:rsidP="006740BD">
      <w:pPr>
        <w:pStyle w:val="Rob"/>
        <w:numPr>
          <w:ilvl w:val="0"/>
          <w:numId w:val="6"/>
        </w:numPr>
      </w:pPr>
      <w:r>
        <w:t>Permission (Stash User)</w:t>
      </w:r>
    </w:p>
    <w:p w14:paraId="13BA04C8" w14:textId="77777777" w:rsidR="006740BD" w:rsidRDefault="006740BD" w:rsidP="006740BD">
      <w:pPr>
        <w:pStyle w:val="Rob"/>
      </w:pPr>
    </w:p>
    <w:p w14:paraId="13BA04C9" w14:textId="77777777" w:rsidR="006740BD" w:rsidRDefault="006740BD" w:rsidP="006740BD">
      <w:pPr>
        <w:pStyle w:val="Rob"/>
        <w:numPr>
          <w:ilvl w:val="0"/>
          <w:numId w:val="6"/>
        </w:numPr>
      </w:pPr>
      <w:r>
        <w:t>Groups Tab (list of Active Directory groups)</w:t>
      </w:r>
    </w:p>
    <w:p w14:paraId="13BA04CA" w14:textId="77777777" w:rsidR="006740BD" w:rsidRDefault="006740BD" w:rsidP="006740BD">
      <w:pPr>
        <w:pStyle w:val="Rob"/>
        <w:numPr>
          <w:ilvl w:val="0"/>
          <w:numId w:val="6"/>
        </w:numPr>
      </w:pPr>
      <w:r>
        <w:t>SSH Keys Tab (add/remove ssh public key)</w:t>
      </w:r>
    </w:p>
    <w:p w14:paraId="13BA04CB" w14:textId="77777777" w:rsidR="006740BD" w:rsidRDefault="006740BD" w:rsidP="006740BD">
      <w:pPr>
        <w:pStyle w:val="Rob"/>
      </w:pPr>
    </w:p>
    <w:p w14:paraId="13BA04CC" w14:textId="77777777" w:rsidR="009A754F" w:rsidRDefault="009A754F" w:rsidP="00C9683A">
      <w:pPr>
        <w:pStyle w:val="Rob"/>
      </w:pPr>
    </w:p>
    <w:p w14:paraId="13BA04CD" w14:textId="77777777" w:rsidR="001D5F11" w:rsidRDefault="001D5F11">
      <w:pPr>
        <w:rPr>
          <w:rFonts w:ascii="Verdana" w:hAnsi="Verdana"/>
          <w:sz w:val="24"/>
        </w:rPr>
      </w:pPr>
      <w:r>
        <w:br w:type="page"/>
      </w:r>
    </w:p>
    <w:p w14:paraId="13BA04CE" w14:textId="77777777" w:rsidR="006740BD" w:rsidRPr="006740BD" w:rsidRDefault="006740BD" w:rsidP="006740BD">
      <w:pPr>
        <w:pStyle w:val="Rob"/>
        <w:spacing w:line="360" w:lineRule="auto"/>
        <w:rPr>
          <w:b/>
          <w:sz w:val="32"/>
          <w:szCs w:val="24"/>
        </w:rPr>
      </w:pPr>
      <w:r w:rsidRPr="006740BD">
        <w:rPr>
          <w:b/>
          <w:sz w:val="32"/>
          <w:szCs w:val="24"/>
        </w:rPr>
        <w:lastRenderedPageBreak/>
        <w:t xml:space="preserve">As a </w:t>
      </w:r>
      <w:r>
        <w:rPr>
          <w:b/>
          <w:sz w:val="32"/>
          <w:szCs w:val="24"/>
        </w:rPr>
        <w:t>Project Creator</w:t>
      </w:r>
      <w:r w:rsidRPr="006740BD">
        <w:rPr>
          <w:b/>
          <w:sz w:val="32"/>
          <w:szCs w:val="24"/>
        </w:rPr>
        <w:t>:</w:t>
      </w:r>
    </w:p>
    <w:p w14:paraId="13BA04CF" w14:textId="77777777" w:rsidR="006740BD" w:rsidRPr="00486F7A" w:rsidRDefault="006740BD" w:rsidP="006740BD">
      <w:pPr>
        <w:pStyle w:val="Rob"/>
        <w:rPr>
          <w:b/>
        </w:rPr>
      </w:pPr>
      <w:r w:rsidRPr="00486F7A">
        <w:rPr>
          <w:b/>
        </w:rPr>
        <w:t>&gt;Home Page</w:t>
      </w:r>
    </w:p>
    <w:p w14:paraId="13BA04D0" w14:textId="77777777" w:rsidR="006740BD" w:rsidRDefault="006740BD" w:rsidP="006740BD">
      <w:pPr>
        <w:pStyle w:val="Rob"/>
        <w:numPr>
          <w:ilvl w:val="0"/>
          <w:numId w:val="6"/>
        </w:numPr>
      </w:pPr>
      <w:r>
        <w:t>Top Menu (always available)</w:t>
      </w:r>
    </w:p>
    <w:p w14:paraId="13BA04D1" w14:textId="77777777" w:rsidR="006740BD" w:rsidRDefault="006740BD" w:rsidP="006740BD">
      <w:pPr>
        <w:pStyle w:val="Rob"/>
        <w:numPr>
          <w:ilvl w:val="1"/>
          <w:numId w:val="6"/>
        </w:numPr>
      </w:pPr>
      <w:r>
        <w:t>Home</w:t>
      </w:r>
    </w:p>
    <w:p w14:paraId="13BA04D2" w14:textId="77777777" w:rsidR="006740BD" w:rsidRDefault="006740BD" w:rsidP="006740BD">
      <w:pPr>
        <w:pStyle w:val="Rob"/>
        <w:numPr>
          <w:ilvl w:val="1"/>
          <w:numId w:val="6"/>
        </w:numPr>
      </w:pPr>
      <w:r>
        <w:t>Projects</w:t>
      </w:r>
    </w:p>
    <w:p w14:paraId="13BA04D3" w14:textId="77777777" w:rsidR="006740BD" w:rsidRDefault="006740BD" w:rsidP="006740BD">
      <w:pPr>
        <w:pStyle w:val="Rob"/>
        <w:numPr>
          <w:ilvl w:val="1"/>
          <w:numId w:val="6"/>
        </w:numPr>
      </w:pPr>
      <w:r>
        <w:t>Repositories (recently viewed, list)</w:t>
      </w:r>
    </w:p>
    <w:p w14:paraId="13BA04D4" w14:textId="77777777" w:rsidR="006740BD" w:rsidRDefault="006740BD" w:rsidP="006740BD">
      <w:pPr>
        <w:pStyle w:val="Rob"/>
        <w:numPr>
          <w:ilvl w:val="1"/>
          <w:numId w:val="6"/>
        </w:numPr>
      </w:pPr>
      <w:r>
        <w:t>Pull Requests (N/A)</w:t>
      </w:r>
    </w:p>
    <w:p w14:paraId="13BA04D5" w14:textId="77777777" w:rsidR="006740BD" w:rsidRDefault="006740BD" w:rsidP="006740BD">
      <w:pPr>
        <w:pStyle w:val="Rob"/>
        <w:numPr>
          <w:ilvl w:val="1"/>
          <w:numId w:val="6"/>
        </w:numPr>
      </w:pPr>
      <w:r>
        <w:t>Help</w:t>
      </w:r>
    </w:p>
    <w:p w14:paraId="13BA04D6" w14:textId="77777777" w:rsidR="006740BD" w:rsidRDefault="006740BD" w:rsidP="006740BD">
      <w:pPr>
        <w:pStyle w:val="Rob"/>
        <w:numPr>
          <w:ilvl w:val="1"/>
          <w:numId w:val="6"/>
        </w:numPr>
      </w:pPr>
      <w:r>
        <w:t>User drop-down (Profile, Logout)</w:t>
      </w:r>
    </w:p>
    <w:p w14:paraId="13BA04D7" w14:textId="77777777" w:rsidR="006740BD" w:rsidRDefault="006740BD" w:rsidP="006740BD">
      <w:pPr>
        <w:pStyle w:val="Rob"/>
        <w:numPr>
          <w:ilvl w:val="0"/>
          <w:numId w:val="6"/>
        </w:numPr>
      </w:pPr>
      <w:r>
        <w:t>Projects</w:t>
      </w:r>
    </w:p>
    <w:p w14:paraId="13BA04D8" w14:textId="77777777" w:rsidR="006740BD" w:rsidRDefault="006740BD" w:rsidP="006740BD">
      <w:pPr>
        <w:pStyle w:val="Rob"/>
        <w:numPr>
          <w:ilvl w:val="1"/>
          <w:numId w:val="6"/>
        </w:numPr>
      </w:pPr>
      <w:r>
        <w:t>&gt;Create Project</w:t>
      </w:r>
    </w:p>
    <w:p w14:paraId="13BA04D9" w14:textId="77777777" w:rsidR="006740BD" w:rsidRDefault="006740BD" w:rsidP="006740BD">
      <w:pPr>
        <w:pStyle w:val="Rob"/>
        <w:numPr>
          <w:ilvl w:val="1"/>
          <w:numId w:val="6"/>
        </w:numPr>
      </w:pPr>
      <w:r>
        <w:t>List of projects (Name, Key &amp; Description)</w:t>
      </w:r>
    </w:p>
    <w:p w14:paraId="13BA04DA" w14:textId="77777777" w:rsidR="006740BD" w:rsidRDefault="006740BD" w:rsidP="006740BD">
      <w:pPr>
        <w:pStyle w:val="Rob"/>
      </w:pPr>
    </w:p>
    <w:p w14:paraId="13BA04DB" w14:textId="77777777" w:rsidR="006740BD" w:rsidRDefault="006740BD" w:rsidP="006740BD">
      <w:pPr>
        <w:pStyle w:val="Rob"/>
      </w:pPr>
    </w:p>
    <w:p w14:paraId="13BA04DC" w14:textId="77777777" w:rsidR="006740BD" w:rsidRPr="00486F7A" w:rsidRDefault="006740BD" w:rsidP="006740BD">
      <w:pPr>
        <w:pStyle w:val="Rob"/>
        <w:rPr>
          <w:b/>
        </w:rPr>
      </w:pPr>
      <w:r w:rsidRPr="00486F7A">
        <w:rPr>
          <w:b/>
        </w:rPr>
        <w:t>&gt;</w:t>
      </w:r>
      <w:r>
        <w:rPr>
          <w:b/>
        </w:rPr>
        <w:t>Project</w:t>
      </w:r>
      <w:r w:rsidRPr="00486F7A">
        <w:rPr>
          <w:b/>
        </w:rPr>
        <w:t xml:space="preserve"> Page</w:t>
      </w:r>
    </w:p>
    <w:p w14:paraId="13BA04DD" w14:textId="77777777" w:rsidR="006740BD" w:rsidRDefault="006740BD" w:rsidP="006740BD">
      <w:pPr>
        <w:pStyle w:val="Rob"/>
        <w:numPr>
          <w:ilvl w:val="0"/>
          <w:numId w:val="6"/>
        </w:numPr>
      </w:pPr>
      <w:r>
        <w:t>Top Menu (always available)</w:t>
      </w:r>
    </w:p>
    <w:p w14:paraId="13BA04DE" w14:textId="77777777" w:rsidR="006740BD" w:rsidRDefault="006740BD" w:rsidP="006740BD">
      <w:pPr>
        <w:pStyle w:val="Rob"/>
        <w:numPr>
          <w:ilvl w:val="0"/>
          <w:numId w:val="6"/>
        </w:numPr>
      </w:pPr>
      <w:r>
        <w:t>Project Name &gt;Create Repository</w:t>
      </w:r>
    </w:p>
    <w:p w14:paraId="13BA04DF" w14:textId="77777777" w:rsidR="006740BD" w:rsidRDefault="006740BD" w:rsidP="006740BD">
      <w:pPr>
        <w:pStyle w:val="Rob"/>
        <w:numPr>
          <w:ilvl w:val="0"/>
          <w:numId w:val="6"/>
        </w:numPr>
      </w:pPr>
      <w:r>
        <w:t>Repositories Tab</w:t>
      </w:r>
    </w:p>
    <w:p w14:paraId="13BA04E0" w14:textId="77777777" w:rsidR="006740BD" w:rsidRDefault="006740BD" w:rsidP="006740BD">
      <w:pPr>
        <w:pStyle w:val="Rob"/>
        <w:numPr>
          <w:ilvl w:val="1"/>
          <w:numId w:val="6"/>
        </w:numPr>
      </w:pPr>
      <w:r>
        <w:t>List of Repositories</w:t>
      </w:r>
    </w:p>
    <w:p w14:paraId="13BA04E1" w14:textId="77777777" w:rsidR="006740BD" w:rsidRDefault="006740BD" w:rsidP="006740BD">
      <w:pPr>
        <w:pStyle w:val="Rob"/>
        <w:numPr>
          <w:ilvl w:val="0"/>
          <w:numId w:val="6"/>
        </w:numPr>
      </w:pPr>
      <w:r>
        <w:t>Permissions Tab</w:t>
      </w:r>
    </w:p>
    <w:p w14:paraId="13BA04E2" w14:textId="77777777" w:rsidR="006740BD" w:rsidRDefault="006740BD" w:rsidP="006740BD">
      <w:pPr>
        <w:pStyle w:val="Rob"/>
        <w:numPr>
          <w:ilvl w:val="1"/>
          <w:numId w:val="6"/>
        </w:numPr>
      </w:pPr>
      <w:r w:rsidRPr="008F02F9">
        <w:t>Default permission for this project</w:t>
      </w:r>
      <w:r>
        <w:t xml:space="preserve"> (R/W, R, None)</w:t>
      </w:r>
    </w:p>
    <w:p w14:paraId="13BA04E3" w14:textId="77777777" w:rsidR="006740BD" w:rsidRDefault="006740BD" w:rsidP="006740BD">
      <w:pPr>
        <w:pStyle w:val="Rob"/>
        <w:numPr>
          <w:ilvl w:val="1"/>
          <w:numId w:val="6"/>
        </w:numPr>
      </w:pPr>
      <w:r>
        <w:t>Individual Users: &gt;Add Users</w:t>
      </w:r>
    </w:p>
    <w:p w14:paraId="13BA04E4" w14:textId="77777777" w:rsidR="006740BD" w:rsidRDefault="006740BD" w:rsidP="006740BD">
      <w:pPr>
        <w:pStyle w:val="Rob"/>
        <w:numPr>
          <w:ilvl w:val="2"/>
          <w:numId w:val="6"/>
        </w:numPr>
      </w:pPr>
      <w:r>
        <w:t>Project Administrator</w:t>
      </w:r>
    </w:p>
    <w:p w14:paraId="13BA04E5" w14:textId="77777777" w:rsidR="006740BD" w:rsidRDefault="006740BD" w:rsidP="006740BD">
      <w:pPr>
        <w:pStyle w:val="Rob"/>
        <w:numPr>
          <w:ilvl w:val="2"/>
          <w:numId w:val="6"/>
        </w:numPr>
      </w:pPr>
      <w:r>
        <w:t>Contributor</w:t>
      </w:r>
    </w:p>
    <w:p w14:paraId="13BA04E6" w14:textId="77777777" w:rsidR="006740BD" w:rsidRDefault="006740BD" w:rsidP="006740BD">
      <w:pPr>
        <w:pStyle w:val="Rob"/>
        <w:numPr>
          <w:ilvl w:val="2"/>
          <w:numId w:val="6"/>
        </w:numPr>
      </w:pPr>
      <w:r>
        <w:t>Observer</w:t>
      </w:r>
    </w:p>
    <w:p w14:paraId="13BA04E7" w14:textId="77777777" w:rsidR="006740BD" w:rsidRDefault="006740BD" w:rsidP="006740BD">
      <w:pPr>
        <w:pStyle w:val="Rob"/>
        <w:numPr>
          <w:ilvl w:val="1"/>
          <w:numId w:val="6"/>
        </w:numPr>
      </w:pPr>
      <w:r>
        <w:t>Groups (N/A)</w:t>
      </w:r>
    </w:p>
    <w:p w14:paraId="13BA04E8" w14:textId="77777777" w:rsidR="006740BD" w:rsidRDefault="006740BD" w:rsidP="006740BD">
      <w:pPr>
        <w:pStyle w:val="Rob"/>
        <w:numPr>
          <w:ilvl w:val="0"/>
          <w:numId w:val="6"/>
        </w:numPr>
      </w:pPr>
      <w:r>
        <w:t>Settings Tab</w:t>
      </w:r>
    </w:p>
    <w:p w14:paraId="13BA04E9" w14:textId="77777777" w:rsidR="006740BD" w:rsidRDefault="006740BD" w:rsidP="006740BD">
      <w:pPr>
        <w:pStyle w:val="Rob"/>
        <w:numPr>
          <w:ilvl w:val="1"/>
          <w:numId w:val="6"/>
        </w:numPr>
      </w:pPr>
      <w:r>
        <w:t>&gt;Delete Project</w:t>
      </w:r>
    </w:p>
    <w:p w14:paraId="13BA04EA" w14:textId="77777777" w:rsidR="006740BD" w:rsidRDefault="006740BD" w:rsidP="006740BD">
      <w:pPr>
        <w:pStyle w:val="Rob"/>
        <w:numPr>
          <w:ilvl w:val="1"/>
          <w:numId w:val="6"/>
        </w:numPr>
      </w:pPr>
      <w:r>
        <w:t>Project name*, Project key*, Description, Project Avatar</w:t>
      </w:r>
    </w:p>
    <w:p w14:paraId="13BA04EB" w14:textId="77777777" w:rsidR="006740BD" w:rsidRDefault="006740BD" w:rsidP="006740BD">
      <w:pPr>
        <w:pStyle w:val="Rob"/>
      </w:pPr>
    </w:p>
    <w:p w14:paraId="13BA04EC" w14:textId="77777777" w:rsidR="006740BD" w:rsidRDefault="006740BD" w:rsidP="00C9683A">
      <w:pPr>
        <w:pStyle w:val="Rob"/>
      </w:pPr>
    </w:p>
    <w:p w14:paraId="13BA04ED" w14:textId="77777777" w:rsidR="006740BD" w:rsidRDefault="006740BD">
      <w:pPr>
        <w:rPr>
          <w:rFonts w:ascii="Verdana" w:hAnsi="Verdana"/>
          <w:sz w:val="24"/>
        </w:rPr>
      </w:pPr>
      <w:r>
        <w:br w:type="page"/>
      </w:r>
    </w:p>
    <w:p w14:paraId="13BA04EE" w14:textId="77777777" w:rsidR="006740BD" w:rsidRPr="006740BD" w:rsidRDefault="006740BD" w:rsidP="006740BD">
      <w:pPr>
        <w:pStyle w:val="Rob"/>
        <w:spacing w:line="360" w:lineRule="auto"/>
        <w:rPr>
          <w:b/>
          <w:sz w:val="32"/>
          <w:szCs w:val="24"/>
        </w:rPr>
      </w:pPr>
      <w:r w:rsidRPr="006740BD">
        <w:rPr>
          <w:b/>
          <w:sz w:val="32"/>
          <w:szCs w:val="24"/>
        </w:rPr>
        <w:lastRenderedPageBreak/>
        <w:t xml:space="preserve">As a </w:t>
      </w:r>
      <w:r>
        <w:rPr>
          <w:b/>
          <w:sz w:val="32"/>
          <w:szCs w:val="24"/>
        </w:rPr>
        <w:t>Project Creator</w:t>
      </w:r>
      <w:r w:rsidRPr="006740BD">
        <w:rPr>
          <w:b/>
          <w:sz w:val="32"/>
          <w:szCs w:val="24"/>
        </w:rPr>
        <w:t>:</w:t>
      </w:r>
      <w:r>
        <w:rPr>
          <w:b/>
          <w:sz w:val="32"/>
          <w:szCs w:val="24"/>
        </w:rPr>
        <w:t xml:space="preserve"> (cont.)</w:t>
      </w:r>
    </w:p>
    <w:p w14:paraId="13BA04EF" w14:textId="77777777" w:rsidR="006740BD" w:rsidRPr="00486F7A" w:rsidRDefault="006740BD" w:rsidP="006740BD">
      <w:pPr>
        <w:pStyle w:val="Rob"/>
        <w:rPr>
          <w:b/>
        </w:rPr>
      </w:pPr>
      <w:r w:rsidRPr="00486F7A">
        <w:rPr>
          <w:b/>
        </w:rPr>
        <w:t>&gt;</w:t>
      </w:r>
      <w:r>
        <w:rPr>
          <w:b/>
        </w:rPr>
        <w:t>Repository</w:t>
      </w:r>
      <w:r w:rsidRPr="00486F7A">
        <w:rPr>
          <w:b/>
        </w:rPr>
        <w:t xml:space="preserve"> Page</w:t>
      </w:r>
    </w:p>
    <w:p w14:paraId="13BA04F0" w14:textId="77777777" w:rsidR="006740BD" w:rsidRDefault="006740BD" w:rsidP="006740BD">
      <w:pPr>
        <w:pStyle w:val="Rob"/>
        <w:numPr>
          <w:ilvl w:val="0"/>
          <w:numId w:val="6"/>
        </w:numPr>
      </w:pPr>
      <w:r>
        <w:t>Top Menu (always available)</w:t>
      </w:r>
    </w:p>
    <w:p w14:paraId="13BA04F1" w14:textId="77777777" w:rsidR="006740BD" w:rsidRDefault="006740BD" w:rsidP="006740BD">
      <w:pPr>
        <w:pStyle w:val="Rob"/>
        <w:numPr>
          <w:ilvl w:val="0"/>
          <w:numId w:val="6"/>
        </w:numPr>
      </w:pPr>
      <w:r>
        <w:t>Project Name, Repository Name, Pull Request(N/A), SSH/HTTP URLs</w:t>
      </w:r>
    </w:p>
    <w:p w14:paraId="13BA04F2" w14:textId="77777777" w:rsidR="006740BD" w:rsidRDefault="006740BD" w:rsidP="006740BD">
      <w:pPr>
        <w:pStyle w:val="Rob"/>
        <w:numPr>
          <w:ilvl w:val="0"/>
          <w:numId w:val="6"/>
        </w:numPr>
      </w:pPr>
      <w:r>
        <w:t>Files Tab</w:t>
      </w:r>
    </w:p>
    <w:p w14:paraId="13BA04F3" w14:textId="77777777" w:rsidR="006740BD" w:rsidRDefault="006740BD" w:rsidP="006740BD">
      <w:pPr>
        <w:pStyle w:val="Rob"/>
        <w:numPr>
          <w:ilvl w:val="1"/>
          <w:numId w:val="6"/>
        </w:numPr>
      </w:pPr>
      <w:r>
        <w:t>Branch drop-down</w:t>
      </w:r>
    </w:p>
    <w:p w14:paraId="13BA04F4" w14:textId="77777777" w:rsidR="006740BD" w:rsidRDefault="006740BD" w:rsidP="006740BD">
      <w:pPr>
        <w:pStyle w:val="Rob"/>
        <w:numPr>
          <w:ilvl w:val="1"/>
          <w:numId w:val="6"/>
        </w:numPr>
      </w:pPr>
      <w:r>
        <w:t>&gt;Find files</w:t>
      </w:r>
    </w:p>
    <w:p w14:paraId="13BA04F5" w14:textId="77777777" w:rsidR="006740BD" w:rsidRDefault="006740BD" w:rsidP="006740BD">
      <w:pPr>
        <w:pStyle w:val="Rob"/>
        <w:numPr>
          <w:ilvl w:val="1"/>
          <w:numId w:val="6"/>
        </w:numPr>
      </w:pPr>
      <w:r>
        <w:t>Directory/File Layout</w:t>
      </w:r>
    </w:p>
    <w:p w14:paraId="13BA04F6" w14:textId="77777777" w:rsidR="006740BD" w:rsidRDefault="006740BD" w:rsidP="006740BD">
      <w:pPr>
        <w:pStyle w:val="Rob"/>
        <w:numPr>
          <w:ilvl w:val="0"/>
          <w:numId w:val="6"/>
        </w:numPr>
      </w:pPr>
      <w:r>
        <w:t>Commits Tab</w:t>
      </w:r>
    </w:p>
    <w:p w14:paraId="13BA04F7" w14:textId="77777777" w:rsidR="006740BD" w:rsidRDefault="006740BD" w:rsidP="006740BD">
      <w:pPr>
        <w:pStyle w:val="Rob"/>
        <w:numPr>
          <w:ilvl w:val="1"/>
          <w:numId w:val="6"/>
        </w:numPr>
      </w:pPr>
      <w:r>
        <w:t>Branch drop-down</w:t>
      </w:r>
    </w:p>
    <w:p w14:paraId="13BA04F8" w14:textId="77777777" w:rsidR="006740BD" w:rsidRDefault="006740BD" w:rsidP="006740BD">
      <w:pPr>
        <w:pStyle w:val="Rob"/>
        <w:numPr>
          <w:ilvl w:val="1"/>
          <w:numId w:val="6"/>
        </w:numPr>
      </w:pPr>
      <w:r>
        <w:t>List of commits</w:t>
      </w:r>
    </w:p>
    <w:p w14:paraId="13BA04F9" w14:textId="77777777" w:rsidR="006740BD" w:rsidRDefault="006740BD" w:rsidP="006740BD">
      <w:pPr>
        <w:pStyle w:val="Rob"/>
        <w:numPr>
          <w:ilvl w:val="0"/>
          <w:numId w:val="6"/>
        </w:numPr>
      </w:pPr>
      <w:r>
        <w:t>Pull Requests Tab</w:t>
      </w:r>
    </w:p>
    <w:p w14:paraId="13BA04FA" w14:textId="77777777" w:rsidR="006740BD" w:rsidRDefault="006740BD" w:rsidP="006740BD">
      <w:pPr>
        <w:pStyle w:val="Rob"/>
        <w:numPr>
          <w:ilvl w:val="1"/>
          <w:numId w:val="6"/>
        </w:numPr>
      </w:pPr>
      <w:r>
        <w:t>N/A</w:t>
      </w:r>
    </w:p>
    <w:p w14:paraId="13BA04FB" w14:textId="77777777" w:rsidR="006740BD" w:rsidRDefault="006740BD" w:rsidP="006740BD">
      <w:pPr>
        <w:pStyle w:val="Rob"/>
        <w:numPr>
          <w:ilvl w:val="0"/>
          <w:numId w:val="6"/>
        </w:numPr>
      </w:pPr>
      <w:r>
        <w:t>Settings</w:t>
      </w:r>
    </w:p>
    <w:p w14:paraId="13BA04FC" w14:textId="77777777" w:rsidR="006740BD" w:rsidRDefault="006740BD" w:rsidP="006740BD">
      <w:pPr>
        <w:pStyle w:val="Rob"/>
        <w:numPr>
          <w:ilvl w:val="1"/>
          <w:numId w:val="6"/>
        </w:numPr>
      </w:pPr>
      <w:r>
        <w:t>Repository Settings view</w:t>
      </w:r>
    </w:p>
    <w:p w14:paraId="13BA04FD" w14:textId="77777777" w:rsidR="006740BD" w:rsidRDefault="006740BD" w:rsidP="006740BD">
      <w:pPr>
        <w:pStyle w:val="Rob"/>
        <w:numPr>
          <w:ilvl w:val="2"/>
          <w:numId w:val="6"/>
        </w:numPr>
      </w:pPr>
      <w:r>
        <w:t>&gt;Delete Repository</w:t>
      </w:r>
    </w:p>
    <w:p w14:paraId="13BA04FE" w14:textId="77777777" w:rsidR="006740BD" w:rsidRDefault="006740BD" w:rsidP="006740BD">
      <w:pPr>
        <w:pStyle w:val="Rob"/>
        <w:numPr>
          <w:ilvl w:val="2"/>
          <w:numId w:val="6"/>
        </w:numPr>
      </w:pPr>
      <w:r>
        <w:t>Name*</w:t>
      </w:r>
    </w:p>
    <w:p w14:paraId="13BA04FF" w14:textId="77777777" w:rsidR="006740BD" w:rsidRDefault="006740BD" w:rsidP="006740BD">
      <w:pPr>
        <w:pStyle w:val="Rob"/>
        <w:numPr>
          <w:ilvl w:val="2"/>
          <w:numId w:val="6"/>
        </w:numPr>
      </w:pPr>
      <w:r>
        <w:t>Default Branch</w:t>
      </w:r>
    </w:p>
    <w:p w14:paraId="13BA0500" w14:textId="77777777" w:rsidR="006740BD" w:rsidRDefault="006740BD" w:rsidP="006740BD">
      <w:pPr>
        <w:pStyle w:val="Rob"/>
        <w:numPr>
          <w:ilvl w:val="1"/>
          <w:numId w:val="6"/>
        </w:numPr>
      </w:pPr>
      <w:r>
        <w:t>Branch permissions view</w:t>
      </w:r>
    </w:p>
    <w:p w14:paraId="13BA0501" w14:textId="77777777" w:rsidR="006740BD" w:rsidRDefault="006740BD" w:rsidP="006740BD">
      <w:pPr>
        <w:pStyle w:val="Rob"/>
        <w:numPr>
          <w:ilvl w:val="2"/>
          <w:numId w:val="6"/>
        </w:numPr>
      </w:pPr>
      <w:r>
        <w:t>&gt;Add permission</w:t>
      </w:r>
    </w:p>
    <w:p w14:paraId="13BA0502" w14:textId="77777777" w:rsidR="006740BD" w:rsidRDefault="006740BD" w:rsidP="006740BD">
      <w:pPr>
        <w:pStyle w:val="Rob"/>
      </w:pPr>
    </w:p>
    <w:p w14:paraId="13BA0503" w14:textId="77777777" w:rsidR="006740BD" w:rsidRPr="00486F7A" w:rsidRDefault="006740BD" w:rsidP="006740BD">
      <w:pPr>
        <w:pStyle w:val="Rob"/>
      </w:pPr>
    </w:p>
    <w:p w14:paraId="13BA0504" w14:textId="77777777" w:rsidR="006740BD" w:rsidRPr="00105B6C" w:rsidRDefault="006740BD" w:rsidP="006740BD">
      <w:pPr>
        <w:pStyle w:val="Rob"/>
        <w:rPr>
          <w:b/>
        </w:rPr>
      </w:pPr>
      <w:r>
        <w:rPr>
          <w:b/>
        </w:rPr>
        <w:t>&gt;</w:t>
      </w:r>
      <w:r w:rsidRPr="00105B6C">
        <w:rPr>
          <w:b/>
        </w:rPr>
        <w:t>Your profile</w:t>
      </w:r>
    </w:p>
    <w:p w14:paraId="13BA0505" w14:textId="77777777" w:rsidR="006740BD" w:rsidRDefault="006740BD" w:rsidP="006740BD">
      <w:pPr>
        <w:pStyle w:val="Rob"/>
        <w:numPr>
          <w:ilvl w:val="0"/>
          <w:numId w:val="6"/>
        </w:numPr>
      </w:pPr>
      <w:r>
        <w:t>Display Name</w:t>
      </w:r>
    </w:p>
    <w:p w14:paraId="13BA0506" w14:textId="77777777" w:rsidR="006740BD" w:rsidRDefault="006740BD" w:rsidP="006740BD">
      <w:pPr>
        <w:pStyle w:val="Rob"/>
        <w:numPr>
          <w:ilvl w:val="0"/>
          <w:numId w:val="6"/>
        </w:numPr>
      </w:pPr>
      <w:r>
        <w:t>User ID</w:t>
      </w:r>
    </w:p>
    <w:p w14:paraId="13BA0507" w14:textId="77777777" w:rsidR="006740BD" w:rsidRDefault="006740BD" w:rsidP="006740BD">
      <w:pPr>
        <w:pStyle w:val="Rob"/>
        <w:numPr>
          <w:ilvl w:val="0"/>
          <w:numId w:val="6"/>
        </w:numPr>
      </w:pPr>
      <w:r>
        <w:t>Email</w:t>
      </w:r>
    </w:p>
    <w:p w14:paraId="13BA0508" w14:textId="77777777" w:rsidR="006740BD" w:rsidRDefault="006740BD" w:rsidP="006740BD">
      <w:pPr>
        <w:pStyle w:val="Rob"/>
        <w:numPr>
          <w:ilvl w:val="0"/>
          <w:numId w:val="6"/>
        </w:numPr>
      </w:pPr>
      <w:r>
        <w:t>Permission (Project Creator)</w:t>
      </w:r>
    </w:p>
    <w:p w14:paraId="13BA0509" w14:textId="77777777" w:rsidR="006740BD" w:rsidRDefault="006740BD" w:rsidP="006740BD">
      <w:pPr>
        <w:pStyle w:val="Rob"/>
      </w:pPr>
    </w:p>
    <w:p w14:paraId="13BA050A" w14:textId="77777777" w:rsidR="006740BD" w:rsidRDefault="006740BD" w:rsidP="006740BD">
      <w:pPr>
        <w:pStyle w:val="Rob"/>
        <w:numPr>
          <w:ilvl w:val="0"/>
          <w:numId w:val="6"/>
        </w:numPr>
      </w:pPr>
      <w:r>
        <w:t>Groups Tab (list of Active Directory groups)</w:t>
      </w:r>
    </w:p>
    <w:p w14:paraId="13BA050B" w14:textId="77777777" w:rsidR="006740BD" w:rsidRDefault="006740BD" w:rsidP="006740BD">
      <w:pPr>
        <w:pStyle w:val="Rob"/>
        <w:numPr>
          <w:ilvl w:val="0"/>
          <w:numId w:val="6"/>
        </w:numPr>
      </w:pPr>
      <w:r>
        <w:t>SSH Keys Tab (add/remove ssh public key)</w:t>
      </w:r>
    </w:p>
    <w:p w14:paraId="13BA050C" w14:textId="77777777" w:rsidR="006740BD" w:rsidRDefault="006740BD" w:rsidP="006740BD">
      <w:pPr>
        <w:pStyle w:val="Rob"/>
      </w:pPr>
    </w:p>
    <w:p w14:paraId="13BA050D" w14:textId="77777777" w:rsidR="005F1BE7" w:rsidRPr="001D5F11" w:rsidRDefault="005F1BE7" w:rsidP="001D5F11">
      <w:pPr>
        <w:rPr>
          <w:rFonts w:ascii="Verdana" w:hAnsi="Verdana"/>
          <w:sz w:val="24"/>
        </w:rPr>
      </w:pPr>
    </w:p>
    <w:sectPr w:rsidR="005F1BE7" w:rsidRPr="001D5F11" w:rsidSect="00EF11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BA0510" w14:textId="77777777" w:rsidR="00C50222" w:rsidRDefault="00C50222" w:rsidP="00C9683A">
      <w:pPr>
        <w:spacing w:after="0" w:line="240" w:lineRule="auto"/>
      </w:pPr>
      <w:r>
        <w:separator/>
      </w:r>
    </w:p>
  </w:endnote>
  <w:endnote w:type="continuationSeparator" w:id="0">
    <w:p w14:paraId="13BA0511" w14:textId="77777777" w:rsidR="00C50222" w:rsidRDefault="00C50222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0514" w14:textId="77777777" w:rsidR="001546C6" w:rsidRDefault="001546C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5"/>
      <w:docPartObj>
        <w:docPartGallery w:val="Page Numbers (Bottom of Page)"/>
        <w:docPartUnique/>
      </w:docPartObj>
    </w:sdtPr>
    <w:sdtEndPr/>
    <w:sdtContent>
      <w:p w14:paraId="13BA0515" w14:textId="77777777" w:rsidR="001546C6" w:rsidRDefault="005C63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3BA0516" w14:textId="77777777" w:rsidR="00C9683A" w:rsidRDefault="00C9683A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0518" w14:textId="77777777" w:rsidR="001546C6" w:rsidRDefault="001546C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BA050E" w14:textId="77777777" w:rsidR="00C50222" w:rsidRDefault="00C50222" w:rsidP="00C9683A">
      <w:pPr>
        <w:spacing w:after="0" w:line="240" w:lineRule="auto"/>
      </w:pPr>
      <w:r>
        <w:separator/>
      </w:r>
    </w:p>
  </w:footnote>
  <w:footnote w:type="continuationSeparator" w:id="0">
    <w:p w14:paraId="13BA050F" w14:textId="77777777" w:rsidR="00C50222" w:rsidRDefault="00C50222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0512" w14:textId="77777777" w:rsidR="001546C6" w:rsidRDefault="001546C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0513" w14:textId="77777777" w:rsidR="00C9683A" w:rsidRPr="00C9683A" w:rsidRDefault="00432F22" w:rsidP="00C9683A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 xml:space="preserve">Atlassian Stash </w:t>
    </w:r>
    <w:r w:rsidR="005F1BE7">
      <w:rPr>
        <w:sz w:val="32"/>
        <w:szCs w:val="32"/>
      </w:rPr>
      <w:t>Usag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A0517" w14:textId="77777777" w:rsidR="001546C6" w:rsidRDefault="001546C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52EE8"/>
    <w:multiLevelType w:val="hybridMultilevel"/>
    <w:tmpl w:val="4C7A6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A00B7"/>
    <w:multiLevelType w:val="hybridMultilevel"/>
    <w:tmpl w:val="031A5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2BF7"/>
    <w:multiLevelType w:val="hybridMultilevel"/>
    <w:tmpl w:val="C576E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15124"/>
    <w:multiLevelType w:val="hybridMultilevel"/>
    <w:tmpl w:val="45BE10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8A50223"/>
    <w:multiLevelType w:val="hybridMultilevel"/>
    <w:tmpl w:val="59EA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Q1NDY3M7WwNDNV0lEKTi0uzszPAykwrAUAqsDeVCwAAAA="/>
  </w:docVars>
  <w:rsids>
    <w:rsidRoot w:val="00C9683A"/>
    <w:rsid w:val="0002305C"/>
    <w:rsid w:val="00066A77"/>
    <w:rsid w:val="00147539"/>
    <w:rsid w:val="001546C6"/>
    <w:rsid w:val="00175412"/>
    <w:rsid w:val="00190908"/>
    <w:rsid w:val="00192D87"/>
    <w:rsid w:val="00196D6D"/>
    <w:rsid w:val="001C796C"/>
    <w:rsid w:val="001D5F11"/>
    <w:rsid w:val="001E3433"/>
    <w:rsid w:val="002072A2"/>
    <w:rsid w:val="0027159D"/>
    <w:rsid w:val="002F6AEE"/>
    <w:rsid w:val="00357831"/>
    <w:rsid w:val="003E3CF1"/>
    <w:rsid w:val="00432F22"/>
    <w:rsid w:val="00437F2A"/>
    <w:rsid w:val="004C3461"/>
    <w:rsid w:val="004E05B6"/>
    <w:rsid w:val="0057203F"/>
    <w:rsid w:val="00576127"/>
    <w:rsid w:val="005C6378"/>
    <w:rsid w:val="005D6476"/>
    <w:rsid w:val="005F1BE7"/>
    <w:rsid w:val="006740BD"/>
    <w:rsid w:val="006875AE"/>
    <w:rsid w:val="006B5940"/>
    <w:rsid w:val="006F474A"/>
    <w:rsid w:val="00744D50"/>
    <w:rsid w:val="00777F40"/>
    <w:rsid w:val="00846C7B"/>
    <w:rsid w:val="008C2D86"/>
    <w:rsid w:val="008E5AFC"/>
    <w:rsid w:val="00931677"/>
    <w:rsid w:val="00953E80"/>
    <w:rsid w:val="009A05C9"/>
    <w:rsid w:val="009A754F"/>
    <w:rsid w:val="009C6296"/>
    <w:rsid w:val="00A46AD0"/>
    <w:rsid w:val="00AD0761"/>
    <w:rsid w:val="00B05C76"/>
    <w:rsid w:val="00B31B29"/>
    <w:rsid w:val="00B65509"/>
    <w:rsid w:val="00BA04DC"/>
    <w:rsid w:val="00C50222"/>
    <w:rsid w:val="00C9683A"/>
    <w:rsid w:val="00CE6A0A"/>
    <w:rsid w:val="00D2395E"/>
    <w:rsid w:val="00E248C5"/>
    <w:rsid w:val="00E64D26"/>
    <w:rsid w:val="00EF1199"/>
    <w:rsid w:val="00F34EB3"/>
    <w:rsid w:val="00F77123"/>
    <w:rsid w:val="00FE312D"/>
    <w:rsid w:val="00FE4898"/>
    <w:rsid w:val="00FF1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A0486"/>
  <w15:docId w15:val="{AAC5E20B-AFC7-4401-BBA6-9A72FCCD8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unhideWhenUsed/>
    <w:rsid w:val="005F1B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8152E6AA-D0F0-4801-A735-610A02941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53D42F17-A350-4E8E-8EA3-E633F7B488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7F2880-6B17-4C67-9648-0EF399AABBAB}">
  <ds:schemaRefs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2006/metadata/propertie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9</TotalTime>
  <Pages>4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3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24</cp:revision>
  <dcterms:created xsi:type="dcterms:W3CDTF">2013-01-04T13:41:00Z</dcterms:created>
  <dcterms:modified xsi:type="dcterms:W3CDTF">2016-11-1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